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8F699" w14:textId="4A15DBDD" w:rsidR="009459D1" w:rsidRDefault="009459D1" w:rsidP="009459D1">
      <w:pPr>
        <w:spacing w:after="0" w:line="240" w:lineRule="auto"/>
        <w:rPr>
          <w:rFonts w:asciiTheme="minorHAnsi" w:hAnsiTheme="minorHAnsi" w:cstheme="minorHAnsi"/>
          <w:lang w:val="en-US"/>
        </w:rPr>
      </w:pPr>
      <w:r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1DDDBC" wp14:editId="38DB8587">
                <wp:simplePos x="0" y="0"/>
                <wp:positionH relativeFrom="column">
                  <wp:posOffset>1990725</wp:posOffset>
                </wp:positionH>
                <wp:positionV relativeFrom="paragraph">
                  <wp:posOffset>-485775</wp:posOffset>
                </wp:positionV>
                <wp:extent cx="4647565" cy="9610725"/>
                <wp:effectExtent l="0" t="0" r="0" b="9525"/>
                <wp:wrapNone/>
                <wp:docPr id="2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9610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2AF8D2" w14:textId="10152D7A" w:rsidR="009459D1" w:rsidRPr="00AD42D1" w:rsidRDefault="009459D1" w:rsidP="009459D1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AD42D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  <w:t xml:space="preserve">Professional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  <w:t>Summary</w:t>
                            </w:r>
                          </w:p>
                          <w:p w14:paraId="6E5CD511" w14:textId="163A7DD9" w:rsidR="009459D1" w:rsidRPr="002E45FE" w:rsidRDefault="009459D1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</w:pP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 xml:space="preserve">Over </w:t>
                            </w:r>
                            <w:r w:rsidR="002E45FE"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4</w:t>
                            </w: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 xml:space="preserve">+ Years of Business Intelligent Experience as a Power BI developer </w:t>
                            </w:r>
                            <w:r w:rsidR="00CC4E78"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 xml:space="preserve">and have experience </w:t>
                            </w: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 xml:space="preserve">in developing, modifying, enhancing interactive </w:t>
                            </w:r>
                            <w:r w:rsidR="00CC4E78"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 xml:space="preserve">Power BI </w:t>
                            </w: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reports and dashboards.</w:t>
                            </w:r>
                          </w:p>
                          <w:p w14:paraId="56CAB54C" w14:textId="124DDECC" w:rsidR="009459D1" w:rsidRPr="002E45FE" w:rsidRDefault="009459D1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</w:pP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Utilized Power BI (Power View) to create many reports that visualizes critical KPIs of the business.</w:t>
                            </w:r>
                          </w:p>
                          <w:p w14:paraId="6389D609" w14:textId="25307946" w:rsidR="009459D1" w:rsidRPr="002E45FE" w:rsidRDefault="009459D1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</w:pP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Used several DAX functions for various simple and complex calculations in Power BI.</w:t>
                            </w:r>
                          </w:p>
                          <w:p w14:paraId="1FCBC7CB" w14:textId="6298DCE1" w:rsidR="009459D1" w:rsidRPr="002E45FE" w:rsidRDefault="009459D1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</w:pP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Tweaked SQL Queries for maximum efficiency and performance.</w:t>
                            </w:r>
                          </w:p>
                          <w:p w14:paraId="56F6275D" w14:textId="4FFC68E4" w:rsidR="00AB0AB9" w:rsidRPr="002E45FE" w:rsidRDefault="00AB0AB9" w:rsidP="00AB0AB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</w:pP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Utilized performance tuning procedures to increase report performance.</w:t>
                            </w:r>
                          </w:p>
                          <w:p w14:paraId="3E72BC9B" w14:textId="238D4A14" w:rsidR="009459D1" w:rsidRPr="002E45FE" w:rsidRDefault="009459D1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</w:pPr>
                            <w:r w:rsidRPr="002E45FE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lang w:val="en-US"/>
                              </w:rPr>
                              <w:t>Restricted data for users using Row level security.</w:t>
                            </w:r>
                          </w:p>
                          <w:p w14:paraId="64C44983" w14:textId="42448BA0" w:rsidR="00BE1C16" w:rsidRDefault="00BE1C16" w:rsidP="00BE1C16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BE1C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  <w:t>Technical Skill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20"/>
                              <w:gridCol w:w="2567"/>
                              <w:gridCol w:w="2334"/>
                            </w:tblGrid>
                            <w:tr w:rsidR="00112946" w14:paraId="53D01B9B" w14:textId="77777777" w:rsidTr="00360C7A">
                              <w:trPr>
                                <w:trHeight w:val="1352"/>
                              </w:trPr>
                              <w:tc>
                                <w:tcPr>
                                  <w:tcW w:w="2120" w:type="dxa"/>
                                  <w:vAlign w:val="center"/>
                                </w:tcPr>
                                <w:p w14:paraId="4E2CC2F1" w14:textId="712BC716" w:rsidR="00BE1C16" w:rsidRPr="00BE1C16" w:rsidRDefault="00BE1C16" w:rsidP="00112946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 w:rsidRPr="00BE1C1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  <w:t>Reporting Tools</w:t>
                                  </w:r>
                                </w:p>
                              </w:tc>
                              <w:tc>
                                <w:tcPr>
                                  <w:tcW w:w="2567" w:type="dxa"/>
                                  <w:vAlign w:val="center"/>
                                </w:tcPr>
                                <w:p w14:paraId="263F6C72" w14:textId="12557073" w:rsidR="00BE1C16" w:rsidRDefault="00B13538" w:rsidP="0011294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9E5D9B3" wp14:editId="3ADDFD2E">
                                        <wp:extent cx="1362075" cy="766179"/>
                                        <wp:effectExtent l="0" t="0" r="0" b="0"/>
                                        <wp:docPr id="8" name="Picture 8" descr="Power BI Logo, symbol, meaning, history, 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 descr="Power BI Logo, symbol, meaning, history, 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376855" cy="77449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334" w:type="dxa"/>
                                  <w:vAlign w:val="center"/>
                                </w:tcPr>
                                <w:p w14:paraId="6A302389" w14:textId="76488156" w:rsidR="00BE1C16" w:rsidRPr="00BF6CA6" w:rsidRDefault="00BF6CA6" w:rsidP="00112946">
                                  <w:pPr>
                                    <w:spacing w:after="0" w:line="240" w:lineRule="auto"/>
                                    <w:rPr>
                                      <w:rFonts w:ascii="Wingdings" w:hAnsi="Wingdings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 w:rsidRPr="00BF6CA6">
                                    <w:rPr>
                                      <w:rFonts w:ascii="Wingdings" w:hAnsi="Wingdings" w:cstheme="minorHAnsi"/>
                                      <w:color w:val="BF8F00" w:themeColor="accent4" w:themeShade="BF"/>
                                      <w:spacing w:val="-8"/>
                                      <w:sz w:val="48"/>
                                      <w:szCs w:val="48"/>
                                      <w:lang w:val="en-US"/>
                                    </w:rPr>
                                    <w:t>««««¶</w:t>
                                  </w:r>
                                </w:p>
                              </w:tc>
                            </w:tr>
                            <w:tr w:rsidR="00112946" w14:paraId="51C3B0B0" w14:textId="77777777" w:rsidTr="00112946">
                              <w:tc>
                                <w:tcPr>
                                  <w:tcW w:w="2120" w:type="dxa"/>
                                  <w:vAlign w:val="center"/>
                                </w:tcPr>
                                <w:p w14:paraId="71BFE52B" w14:textId="1CA4BD68" w:rsidR="00BE1C16" w:rsidRPr="00BE1C16" w:rsidRDefault="00BE1C16" w:rsidP="00112946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 w:rsidRPr="00BE1C1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  <w:t>Relational Databases</w:t>
                                  </w:r>
                                </w:p>
                              </w:tc>
                              <w:tc>
                                <w:tcPr>
                                  <w:tcW w:w="2567" w:type="dxa"/>
                                  <w:vAlign w:val="center"/>
                                </w:tcPr>
                                <w:p w14:paraId="69C796FC" w14:textId="18B4009D" w:rsidR="00BE1C16" w:rsidRDefault="00112946" w:rsidP="0011294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t xml:space="preserve">    </w:t>
                                  </w:r>
                                  <w:r w:rsidR="002A2B8D">
                                    <w:rPr>
                                      <w:noProof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F8B99F9" wp14:editId="47EEDECA">
                                        <wp:extent cx="885825" cy="885825"/>
                                        <wp:effectExtent l="0" t="0" r="9525" b="0"/>
                                        <wp:docPr id="12" name="Picture 12" descr="Sql server - Free logo icon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2" descr="Sql server - Free logo icon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85825" cy="8858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334" w:type="dxa"/>
                                  <w:vAlign w:val="center"/>
                                </w:tcPr>
                                <w:p w14:paraId="28F81ED6" w14:textId="616AB7B3" w:rsidR="00BE1C16" w:rsidRDefault="00BF6CA6" w:rsidP="00112946">
                                  <w:pPr>
                                    <w:spacing w:after="0" w:line="240" w:lineRule="auto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 w:rsidRPr="00BF6CA6">
                                    <w:rPr>
                                      <w:rFonts w:ascii="Wingdings" w:hAnsi="Wingdings" w:cstheme="minorHAnsi"/>
                                      <w:color w:val="BF8F00" w:themeColor="accent4" w:themeShade="BF"/>
                                      <w:spacing w:val="-8"/>
                                      <w:sz w:val="48"/>
                                      <w:szCs w:val="48"/>
                                      <w:lang w:val="en-US"/>
                                    </w:rPr>
                                    <w:t>«««</w:t>
                                  </w:r>
                                  <w:r w:rsidR="00C71525" w:rsidRPr="00BF6CA6">
                                    <w:rPr>
                                      <w:rFonts w:ascii="Wingdings" w:hAnsi="Wingdings" w:cstheme="minorHAnsi"/>
                                      <w:color w:val="BF8F00" w:themeColor="accent4" w:themeShade="BF"/>
                                      <w:spacing w:val="-8"/>
                                      <w:sz w:val="48"/>
                                      <w:szCs w:val="48"/>
                                      <w:lang w:val="en-US"/>
                                    </w:rPr>
                                    <w:t>«</w:t>
                                  </w:r>
                                  <w:r w:rsidRPr="00BF6CA6">
                                    <w:rPr>
                                      <w:rFonts w:ascii="Wingdings" w:hAnsi="Wingdings" w:cstheme="minorHAnsi"/>
                                      <w:color w:val="BF8F00" w:themeColor="accent4" w:themeShade="BF"/>
                                      <w:spacing w:val="-8"/>
                                      <w:sz w:val="48"/>
                                      <w:szCs w:val="48"/>
                                      <w:lang w:val="en-US"/>
                                    </w:rPr>
                                    <w:t>¶</w:t>
                                  </w:r>
                                </w:p>
                              </w:tc>
                            </w:tr>
                            <w:tr w:rsidR="00112946" w14:paraId="41D4095A" w14:textId="77777777" w:rsidTr="00112946">
                              <w:tc>
                                <w:tcPr>
                                  <w:tcW w:w="2120" w:type="dxa"/>
                                  <w:vAlign w:val="center"/>
                                </w:tcPr>
                                <w:p w14:paraId="5B5E2B93" w14:textId="703E161F" w:rsidR="00BE1C16" w:rsidRPr="00BE1C16" w:rsidRDefault="00BE1C16" w:rsidP="00112946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 w:rsidRPr="00BE1C16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  <w:t>Operating System</w:t>
                                  </w:r>
                                </w:p>
                              </w:tc>
                              <w:tc>
                                <w:tcPr>
                                  <w:tcW w:w="2567" w:type="dxa"/>
                                  <w:vAlign w:val="center"/>
                                </w:tcPr>
                                <w:p w14:paraId="46BA85DC" w14:textId="0E32C526" w:rsidR="00BE1C16" w:rsidRDefault="00BE1C16" w:rsidP="00112946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  <w:t>Windows 7/10</w:t>
                                  </w:r>
                                </w:p>
                              </w:tc>
                              <w:tc>
                                <w:tcPr>
                                  <w:tcW w:w="2334" w:type="dxa"/>
                                  <w:vAlign w:val="center"/>
                                </w:tcPr>
                                <w:p w14:paraId="7CAE327E" w14:textId="7D1C4CAA" w:rsidR="00BE1C16" w:rsidRDefault="00BF6CA6" w:rsidP="00112946">
                                  <w:pPr>
                                    <w:spacing w:after="0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pacing w:val="-8"/>
                                      <w:sz w:val="26"/>
                                      <w:szCs w:val="26"/>
                                      <w:lang w:val="en-US"/>
                                    </w:rPr>
                                  </w:pPr>
                                  <w:r w:rsidRPr="00BF6CA6">
                                    <w:rPr>
                                      <w:rFonts w:ascii="Wingdings" w:hAnsi="Wingdings" w:cstheme="minorHAnsi"/>
                                      <w:color w:val="BF8F00" w:themeColor="accent4" w:themeShade="BF"/>
                                      <w:spacing w:val="-8"/>
                                      <w:sz w:val="48"/>
                                      <w:szCs w:val="48"/>
                                      <w:lang w:val="en-US"/>
                                    </w:rPr>
                                    <w:t>««««</w:t>
                                  </w:r>
                                  <w:r w:rsidR="00E25DD0" w:rsidRPr="00BF6CA6">
                                    <w:rPr>
                                      <w:rFonts w:ascii="Wingdings" w:hAnsi="Wingdings" w:cstheme="minorHAnsi"/>
                                      <w:color w:val="BF8F00" w:themeColor="accent4" w:themeShade="BF"/>
                                      <w:spacing w:val="-8"/>
                                      <w:sz w:val="48"/>
                                      <w:szCs w:val="48"/>
                                      <w:lang w:val="en-US"/>
                                    </w:rPr>
                                    <w:t>«</w:t>
                                  </w:r>
                                </w:p>
                              </w:tc>
                            </w:tr>
                          </w:tbl>
                          <w:p w14:paraId="5C1E8418" w14:textId="77777777" w:rsidR="0049051B" w:rsidRPr="00AD42D1" w:rsidRDefault="0049051B" w:rsidP="00AB0AB9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AD42D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212120"/>
                                <w:sz w:val="44"/>
                                <w:szCs w:val="44"/>
                                <w:lang w:val="en-US"/>
                              </w:rPr>
                              <w:t>Professional Experience</w:t>
                            </w:r>
                          </w:p>
                          <w:p w14:paraId="19BE6237" w14:textId="3940C4BF" w:rsidR="0049051B" w:rsidRDefault="0049051B" w:rsidP="0049051B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Power BI Developer – NJ Tech Inc</w:t>
                            </w:r>
                            <w:r w:rsidR="00D23257"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, Florida</w:t>
                            </w:r>
                            <w:r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 xml:space="preserve"> (2019 to Present)</w:t>
                            </w:r>
                          </w:p>
                          <w:p w14:paraId="04C8AD14" w14:textId="22C80413" w:rsidR="00CC19E9" w:rsidRDefault="00CC19E9" w:rsidP="0049051B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1844B59" w14:textId="131B7BB9" w:rsidR="00CC19E9" w:rsidRDefault="00CC19E9" w:rsidP="0049051B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37CA951F" w14:textId="06475374" w:rsidR="0049051B" w:rsidRPr="00AB0AB9" w:rsidRDefault="0049051B" w:rsidP="0049051B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Client </w:t>
                            </w:r>
                            <w:r w:rsidR="00AB0AB9"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>CSI Compressco LP</w:t>
                            </w:r>
                          </w:p>
                          <w:p w14:paraId="083C047B" w14:textId="70DBBB08" w:rsidR="00CD67DF" w:rsidRPr="005C0301" w:rsidRDefault="00CD67DF" w:rsidP="00CD67DF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Environment </w:t>
                            </w:r>
                            <w:r w:rsidR="00F04B2F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Pr="005C030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F04B2F"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Power BI Desktop, SQL Server, SharePoint </w:t>
                            </w:r>
                            <w:r w:rsidR="00360C7A"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list, </w:t>
                            </w:r>
                            <w:r w:rsidR="00AB0AB9"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>Excel,</w:t>
                            </w:r>
                            <w:r w:rsidR="00F04B2F"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 xml:space="preserve">and </w:t>
                            </w:r>
                            <w:r w:rsidR="00F04B2F" w:rsidRPr="00AB0AB9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  <w:t>API</w:t>
                            </w:r>
                          </w:p>
                          <w:p w14:paraId="71C7A87D" w14:textId="77777777" w:rsidR="0049051B" w:rsidRDefault="0049051B" w:rsidP="0049051B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68E8C40" w14:textId="05EFF4D0" w:rsidR="00176166" w:rsidRDefault="00176166" w:rsidP="00176166">
                            <w:pPr>
                              <w:pStyle w:val="ListParagraph"/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7616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rojec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="00C24EC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HSE</w:t>
                            </w:r>
                            <w:r w:rsidR="00C71773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KPIs</w:t>
                            </w:r>
                            <w:r w:rsidR="00B42A3D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="00C24EC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&amp; </w:t>
                            </w:r>
                            <w:r w:rsidR="00B42A3D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Reports Development</w:t>
                            </w:r>
                          </w:p>
                          <w:p w14:paraId="2F06B6A3" w14:textId="77777777" w:rsidR="00DA5DAC" w:rsidRDefault="00DA5DAC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Business</w:t>
                            </w:r>
                            <w:r w:rsidR="00C24EC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wanted us to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evelop a report for representing the monthly targets of various metrics</w:t>
                            </w:r>
                          </w:p>
                          <w:p w14:paraId="40F8C731" w14:textId="245646CC" w:rsidR="0049051B" w:rsidRDefault="00DA5DAC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Inputs were received from a </w:t>
                            </w:r>
                            <w:r w:rsidR="000F7E5C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hird-party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vendor </w:t>
                            </w:r>
                            <w:r w:rsidR="0078439B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PI</w:t>
                            </w:r>
                            <w:r w:rsidR="00C24EC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SQL Server,</w:t>
                            </w:r>
                            <w:r w:rsidR="00C24EC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="000F7E5C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xcel,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nd </w:t>
                            </w:r>
                            <w:r w:rsidR="00C24EC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harePoint List</w:t>
                            </w:r>
                          </w:p>
                          <w:p w14:paraId="1CE6CDF6" w14:textId="38921076" w:rsidR="000F7E5C" w:rsidRDefault="000F7E5C" w:rsidP="004905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ditional Formatting, Parameters, bookmarks, and custom visuals were used in this project</w:t>
                            </w:r>
                          </w:p>
                          <w:p w14:paraId="4AE26BEA" w14:textId="2F995E50" w:rsidR="001C6D8F" w:rsidRPr="00DA5DAC" w:rsidRDefault="001C6D8F" w:rsidP="00DA5DAC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1DDDBC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56.75pt;margin-top:-38.25pt;width:365.95pt;height:756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" filled="f" stroked="f">
                <v:textbox>
                  <w:txbxContent>
                    <w:p w14:paraId="532AF8D2" w14:textId="10152D7A" w:rsidR="009459D1" w:rsidRPr="00AD42D1" w:rsidRDefault="009459D1" w:rsidP="009459D1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</w:pPr>
                      <w:r w:rsidRPr="00AD42D1"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  <w:t xml:space="preserve">Professional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  <w:t>Summary</w:t>
                      </w:r>
                    </w:p>
                    <w:p w14:paraId="6E5CD511" w14:textId="163A7DD9" w:rsidR="009459D1" w:rsidRPr="002E45FE" w:rsidRDefault="009459D1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</w:pP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 xml:space="preserve">Over </w:t>
                      </w:r>
                      <w:r w:rsidR="002E45FE"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4</w:t>
                      </w: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 xml:space="preserve">+ Years of Business Intelligent Experience as a Power BI developer </w:t>
                      </w:r>
                      <w:r w:rsidR="00CC4E78"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 xml:space="preserve">and have experience </w:t>
                      </w: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 xml:space="preserve">in developing, modifying, enhancing interactive </w:t>
                      </w:r>
                      <w:r w:rsidR="00CC4E78"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 xml:space="preserve">Power BI </w:t>
                      </w: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reports and dashboards.</w:t>
                      </w:r>
                    </w:p>
                    <w:p w14:paraId="56CAB54C" w14:textId="124DDECC" w:rsidR="009459D1" w:rsidRPr="002E45FE" w:rsidRDefault="009459D1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</w:pP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Utilized Power BI (Power View) to create many reports that visualizes critical KPIs of the business.</w:t>
                      </w:r>
                    </w:p>
                    <w:p w14:paraId="6389D609" w14:textId="25307946" w:rsidR="009459D1" w:rsidRPr="002E45FE" w:rsidRDefault="009459D1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</w:pP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Used several DAX functions for various simple and complex calculations in Power BI.</w:t>
                      </w:r>
                    </w:p>
                    <w:p w14:paraId="1FCBC7CB" w14:textId="6298DCE1" w:rsidR="009459D1" w:rsidRPr="002E45FE" w:rsidRDefault="009459D1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</w:pP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Tweaked SQL Queries for maximum efficiency and performance.</w:t>
                      </w:r>
                    </w:p>
                    <w:p w14:paraId="56F6275D" w14:textId="4FFC68E4" w:rsidR="00AB0AB9" w:rsidRPr="002E45FE" w:rsidRDefault="00AB0AB9" w:rsidP="00AB0AB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</w:pP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Utilized performance tuning procedures to increase report performance.</w:t>
                      </w:r>
                    </w:p>
                    <w:p w14:paraId="3E72BC9B" w14:textId="238D4A14" w:rsidR="009459D1" w:rsidRPr="002E45FE" w:rsidRDefault="009459D1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</w:pPr>
                      <w:r w:rsidRPr="002E45FE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lang w:val="en-US"/>
                        </w:rPr>
                        <w:t>Restricted data for users using Row level security.</w:t>
                      </w:r>
                    </w:p>
                    <w:p w14:paraId="64C44983" w14:textId="42448BA0" w:rsidR="00BE1C16" w:rsidRDefault="00BE1C16" w:rsidP="00BE1C16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</w:pPr>
                      <w:r w:rsidRPr="00BE1C16"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  <w:t>Technical Skills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20"/>
                        <w:gridCol w:w="2567"/>
                        <w:gridCol w:w="2334"/>
                      </w:tblGrid>
                      <w:tr w:rsidR="00112946" w14:paraId="53D01B9B" w14:textId="77777777" w:rsidTr="00360C7A">
                        <w:trPr>
                          <w:trHeight w:val="1352"/>
                        </w:trPr>
                        <w:tc>
                          <w:tcPr>
                            <w:tcW w:w="2120" w:type="dxa"/>
                            <w:vAlign w:val="center"/>
                          </w:tcPr>
                          <w:p w14:paraId="4E2CC2F1" w14:textId="712BC716" w:rsidR="00BE1C16" w:rsidRPr="00BE1C16" w:rsidRDefault="00BE1C16" w:rsidP="001129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BE1C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Reporting Tools</w:t>
                            </w:r>
                          </w:p>
                        </w:tc>
                        <w:tc>
                          <w:tcPr>
                            <w:tcW w:w="2567" w:type="dxa"/>
                            <w:vAlign w:val="center"/>
                          </w:tcPr>
                          <w:p w14:paraId="263F6C72" w14:textId="12557073" w:rsidR="00BE1C16" w:rsidRDefault="00B13538" w:rsidP="0011294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E5D9B3" wp14:editId="3ADDFD2E">
                                  <wp:extent cx="1362075" cy="766179"/>
                                  <wp:effectExtent l="0" t="0" r="0" b="0"/>
                                  <wp:docPr id="8" name="Picture 8" descr="Power BI Logo, symbol, meaning, history, 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 descr="Power BI Logo, symbol, meaning, history, 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6855" cy="7744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334" w:type="dxa"/>
                            <w:vAlign w:val="center"/>
                          </w:tcPr>
                          <w:p w14:paraId="6A302389" w14:textId="76488156" w:rsidR="00BE1C16" w:rsidRPr="00BF6CA6" w:rsidRDefault="00BF6CA6" w:rsidP="00112946">
                            <w:pPr>
                              <w:spacing w:after="0" w:line="240" w:lineRule="auto"/>
                              <w:rPr>
                                <w:rFonts w:ascii="Wingdings" w:hAnsi="Wingdings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BF6CA6">
                              <w:rPr>
                                <w:rFonts w:ascii="Wingdings" w:hAnsi="Wingdings" w:cstheme="minorHAnsi"/>
                                <w:color w:val="BF8F00" w:themeColor="accent4" w:themeShade="BF"/>
                                <w:spacing w:val="-8"/>
                                <w:sz w:val="48"/>
                                <w:szCs w:val="48"/>
                                <w:lang w:val="en-US"/>
                              </w:rPr>
                              <w:t>««««¶</w:t>
                            </w:r>
                          </w:p>
                        </w:tc>
                      </w:tr>
                      <w:tr w:rsidR="00112946" w14:paraId="51C3B0B0" w14:textId="77777777" w:rsidTr="00112946">
                        <w:tc>
                          <w:tcPr>
                            <w:tcW w:w="2120" w:type="dxa"/>
                            <w:vAlign w:val="center"/>
                          </w:tcPr>
                          <w:p w14:paraId="71BFE52B" w14:textId="1CA4BD68" w:rsidR="00BE1C16" w:rsidRPr="00BE1C16" w:rsidRDefault="00BE1C16" w:rsidP="001129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BE1C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Relational Databases</w:t>
                            </w:r>
                          </w:p>
                        </w:tc>
                        <w:tc>
                          <w:tcPr>
                            <w:tcW w:w="2567" w:type="dxa"/>
                            <w:vAlign w:val="center"/>
                          </w:tcPr>
                          <w:p w14:paraId="69C796FC" w14:textId="18B4009D" w:rsidR="00BE1C16" w:rsidRDefault="00112946" w:rsidP="0011294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</w:t>
                            </w:r>
                            <w:r w:rsidR="002A2B8D">
                              <w:rPr>
                                <w:noProof/>
                              </w:rPr>
                              <w:t xml:space="preserve">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F8B99F9" wp14:editId="47EEDECA">
                                  <wp:extent cx="885825" cy="885825"/>
                                  <wp:effectExtent l="0" t="0" r="9525" b="0"/>
                                  <wp:docPr id="12" name="Picture 12" descr="Sql server - Free logo icon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2" descr="Sql server - Free logo icon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5825" cy="885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334" w:type="dxa"/>
                            <w:vAlign w:val="center"/>
                          </w:tcPr>
                          <w:p w14:paraId="28F81ED6" w14:textId="616AB7B3" w:rsidR="00BE1C16" w:rsidRDefault="00BF6CA6" w:rsidP="00112946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BF6CA6">
                              <w:rPr>
                                <w:rFonts w:ascii="Wingdings" w:hAnsi="Wingdings" w:cstheme="minorHAnsi"/>
                                <w:color w:val="BF8F00" w:themeColor="accent4" w:themeShade="BF"/>
                                <w:spacing w:val="-8"/>
                                <w:sz w:val="48"/>
                                <w:szCs w:val="48"/>
                                <w:lang w:val="en-US"/>
                              </w:rPr>
                              <w:t>«««</w:t>
                            </w:r>
                            <w:r w:rsidR="00C71525" w:rsidRPr="00BF6CA6">
                              <w:rPr>
                                <w:rFonts w:ascii="Wingdings" w:hAnsi="Wingdings" w:cstheme="minorHAnsi"/>
                                <w:color w:val="BF8F00" w:themeColor="accent4" w:themeShade="BF"/>
                                <w:spacing w:val="-8"/>
                                <w:sz w:val="48"/>
                                <w:szCs w:val="48"/>
                                <w:lang w:val="en-US"/>
                              </w:rPr>
                              <w:t>«</w:t>
                            </w:r>
                            <w:r w:rsidRPr="00BF6CA6">
                              <w:rPr>
                                <w:rFonts w:ascii="Wingdings" w:hAnsi="Wingdings" w:cstheme="minorHAnsi"/>
                                <w:color w:val="BF8F00" w:themeColor="accent4" w:themeShade="BF"/>
                                <w:spacing w:val="-8"/>
                                <w:sz w:val="48"/>
                                <w:szCs w:val="48"/>
                                <w:lang w:val="en-US"/>
                              </w:rPr>
                              <w:t>¶</w:t>
                            </w:r>
                          </w:p>
                        </w:tc>
                      </w:tr>
                      <w:tr w:rsidR="00112946" w14:paraId="41D4095A" w14:textId="77777777" w:rsidTr="00112946">
                        <w:tc>
                          <w:tcPr>
                            <w:tcW w:w="2120" w:type="dxa"/>
                            <w:vAlign w:val="center"/>
                          </w:tcPr>
                          <w:p w14:paraId="5B5E2B93" w14:textId="703E161F" w:rsidR="00BE1C16" w:rsidRPr="00BE1C16" w:rsidRDefault="00BE1C16" w:rsidP="00112946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BE1C1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Operating System</w:t>
                            </w:r>
                          </w:p>
                        </w:tc>
                        <w:tc>
                          <w:tcPr>
                            <w:tcW w:w="2567" w:type="dxa"/>
                            <w:vAlign w:val="center"/>
                          </w:tcPr>
                          <w:p w14:paraId="46BA85DC" w14:textId="0E32C526" w:rsidR="00BE1C16" w:rsidRDefault="00BE1C16" w:rsidP="0011294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Windows 7/10</w:t>
                            </w:r>
                          </w:p>
                        </w:tc>
                        <w:tc>
                          <w:tcPr>
                            <w:tcW w:w="2334" w:type="dxa"/>
                            <w:vAlign w:val="center"/>
                          </w:tcPr>
                          <w:p w14:paraId="7CAE327E" w14:textId="7D1C4CAA" w:rsidR="00BE1C16" w:rsidRDefault="00BF6CA6" w:rsidP="00112946">
                            <w:pPr>
                              <w:spacing w:after="0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BF6CA6">
                              <w:rPr>
                                <w:rFonts w:ascii="Wingdings" w:hAnsi="Wingdings" w:cstheme="minorHAnsi"/>
                                <w:color w:val="BF8F00" w:themeColor="accent4" w:themeShade="BF"/>
                                <w:spacing w:val="-8"/>
                                <w:sz w:val="48"/>
                                <w:szCs w:val="48"/>
                                <w:lang w:val="en-US"/>
                              </w:rPr>
                              <w:t>««««</w:t>
                            </w:r>
                            <w:r w:rsidR="00E25DD0" w:rsidRPr="00BF6CA6">
                              <w:rPr>
                                <w:rFonts w:ascii="Wingdings" w:hAnsi="Wingdings" w:cstheme="minorHAnsi"/>
                                <w:color w:val="BF8F00" w:themeColor="accent4" w:themeShade="BF"/>
                                <w:spacing w:val="-8"/>
                                <w:sz w:val="48"/>
                                <w:szCs w:val="48"/>
                                <w:lang w:val="en-US"/>
                              </w:rPr>
                              <w:t>«</w:t>
                            </w:r>
                          </w:p>
                        </w:tc>
                      </w:tr>
                    </w:tbl>
                    <w:p w14:paraId="5C1E8418" w14:textId="77777777" w:rsidR="0049051B" w:rsidRPr="00AD42D1" w:rsidRDefault="0049051B" w:rsidP="00AB0AB9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</w:pPr>
                      <w:r w:rsidRPr="00AD42D1">
                        <w:rPr>
                          <w:rFonts w:asciiTheme="minorHAnsi" w:hAnsiTheme="minorHAnsi" w:cstheme="minorHAnsi"/>
                          <w:b/>
                          <w:bCs/>
                          <w:color w:val="212120"/>
                          <w:sz w:val="44"/>
                          <w:szCs w:val="44"/>
                          <w:lang w:val="en-US"/>
                        </w:rPr>
                        <w:t>Professional Experience</w:t>
                      </w:r>
                    </w:p>
                    <w:p w14:paraId="19BE6237" w14:textId="3940C4BF" w:rsidR="0049051B" w:rsidRDefault="0049051B" w:rsidP="0049051B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Power BI Developer – NJ Tech Inc</w:t>
                      </w:r>
                      <w:r w:rsidR="00D23257"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, Florida</w:t>
                      </w:r>
                      <w:r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 xml:space="preserve"> (2019 to Present)</w:t>
                      </w:r>
                    </w:p>
                    <w:p w14:paraId="04C8AD14" w14:textId="22C80413" w:rsidR="00CC19E9" w:rsidRDefault="00CC19E9" w:rsidP="0049051B">
                      <w:pPr>
                        <w:spacing w:after="0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  <w:p w14:paraId="51844B59" w14:textId="131B7BB9" w:rsidR="00CC19E9" w:rsidRDefault="00CC19E9" w:rsidP="0049051B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</w:pPr>
                    </w:p>
                    <w:p w14:paraId="37CA951F" w14:textId="06475374" w:rsidR="0049051B" w:rsidRPr="00AB0AB9" w:rsidRDefault="0049051B" w:rsidP="0049051B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</w:pPr>
                      <w:r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Client </w:t>
                      </w:r>
                      <w:r w:rsidR="00AB0AB9"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>CSI Compressco LP</w:t>
                      </w:r>
                    </w:p>
                    <w:p w14:paraId="083C047B" w14:textId="70DBBB08" w:rsidR="00CD67DF" w:rsidRPr="005C0301" w:rsidRDefault="00CD67DF" w:rsidP="00CD67DF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Environment </w:t>
                      </w:r>
                      <w:r w:rsidR="00F04B2F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Pr="005C0301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F04B2F"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Power BI Desktop, SQL Server, SharePoint </w:t>
                      </w:r>
                      <w:r w:rsidR="00360C7A"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list, </w:t>
                      </w:r>
                      <w:r w:rsidR="00AB0AB9"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>Excel,</w:t>
                      </w:r>
                      <w:r w:rsidR="00F04B2F"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 xml:space="preserve">and </w:t>
                      </w:r>
                      <w:r w:rsidR="00F04B2F" w:rsidRPr="00AB0AB9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  <w:t>API</w:t>
                      </w:r>
                    </w:p>
                    <w:p w14:paraId="71C7A87D" w14:textId="77777777" w:rsidR="0049051B" w:rsidRDefault="0049051B" w:rsidP="0049051B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8"/>
                          <w:szCs w:val="28"/>
                          <w:lang w:val="en-US"/>
                        </w:rPr>
                      </w:pPr>
                    </w:p>
                    <w:p w14:paraId="068E8C40" w14:textId="05EFF4D0" w:rsidR="00176166" w:rsidRDefault="00176166" w:rsidP="00176166">
                      <w:pPr>
                        <w:pStyle w:val="ListParagraph"/>
                        <w:ind w:left="36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17616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Project Name: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="00C24EC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HSE</w:t>
                      </w:r>
                      <w:r w:rsidR="00C71773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KPIs</w:t>
                      </w:r>
                      <w:r w:rsidR="00B42A3D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="00C24EC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&amp; </w:t>
                      </w:r>
                      <w:r w:rsidR="00B42A3D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Reports Development</w:t>
                      </w:r>
                    </w:p>
                    <w:p w14:paraId="2F06B6A3" w14:textId="77777777" w:rsidR="00DA5DAC" w:rsidRDefault="00DA5DAC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Business</w:t>
                      </w:r>
                      <w:r w:rsidR="00C24EC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wanted us to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evelop a report for representing the monthly targets of various metrics</w:t>
                      </w:r>
                    </w:p>
                    <w:p w14:paraId="40F8C731" w14:textId="245646CC" w:rsidR="0049051B" w:rsidRDefault="00DA5DAC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Inputs were received from a </w:t>
                      </w:r>
                      <w:r w:rsidR="000F7E5C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third-party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vendor </w:t>
                      </w:r>
                      <w:r w:rsidR="0078439B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API</w:t>
                      </w:r>
                      <w:r w:rsidR="00C24EC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,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SQL Server,</w:t>
                      </w:r>
                      <w:r w:rsidR="00C24EC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="000F7E5C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Excel,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nd </w:t>
                      </w:r>
                      <w:r w:rsidR="00C24EC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SharePoint List</w:t>
                      </w:r>
                    </w:p>
                    <w:p w14:paraId="1CE6CDF6" w14:textId="38921076" w:rsidR="000F7E5C" w:rsidRDefault="000F7E5C" w:rsidP="0049051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Conditional Formatting, Parameters, bookmarks, and custom visuals were used in this project</w:t>
                      </w:r>
                    </w:p>
                    <w:p w14:paraId="4AE26BEA" w14:textId="2F995E50" w:rsidR="001C6D8F" w:rsidRPr="00DA5DAC" w:rsidRDefault="001C6D8F" w:rsidP="00DA5DAC">
                      <w:p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05A057" wp14:editId="13DCC58D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2706370" cy="10058400"/>
                <wp:effectExtent l="0" t="0" r="0" b="0"/>
                <wp:wrapNone/>
                <wp:docPr id="2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10058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10BB46" id="Rectangle 4" o:spid="_x0000_s1026" style="position:absolute;margin-left:0;margin-top:-72.05pt;width:213.1pt;height:11in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" fillcolor="#212934 [1615]" stroked="f">
                <w10:wrap anchorx="page"/>
              </v:rect>
            </w:pict>
          </mc:Fallback>
        </mc:AlternateContent>
      </w:r>
    </w:p>
    <w:p w14:paraId="7539311B" w14:textId="60D8A080" w:rsidR="009459D1" w:rsidRPr="00256AF5" w:rsidRDefault="009459D1" w:rsidP="009459D1">
      <w:pPr>
        <w:rPr>
          <w:rFonts w:asciiTheme="minorHAnsi" w:hAnsiTheme="minorHAnsi" w:cstheme="minorHAnsi"/>
          <w:lang w:val="en-US"/>
        </w:rPr>
      </w:pPr>
      <w:r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F1AE6D" wp14:editId="0FA0DD97">
                <wp:simplePos x="0" y="0"/>
                <wp:positionH relativeFrom="column">
                  <wp:posOffset>-822960</wp:posOffset>
                </wp:positionH>
                <wp:positionV relativeFrom="paragraph">
                  <wp:posOffset>864235</wp:posOffset>
                </wp:positionV>
                <wp:extent cx="2532380" cy="694690"/>
                <wp:effectExtent l="0" t="0" r="0" b="0"/>
                <wp:wrapNone/>
                <wp:docPr id="2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19B48" w14:textId="77777777" w:rsidR="009459D1" w:rsidRPr="00256AF5" w:rsidRDefault="009459D1" w:rsidP="009459D1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479-301-0196</w:t>
                            </w:r>
                          </w:p>
                          <w:p w14:paraId="5C4EE8A7" w14:textId="6E4C4D51" w:rsidR="009459D1" w:rsidRPr="00256AF5" w:rsidRDefault="009459D1" w:rsidP="009459D1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Sai.</w:t>
                            </w:r>
                            <w:r w:rsidR="00B927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L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ogic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F1AE6D" id="Text Box 7" o:spid="_x0000_s1027" type="#_x0000_t202" style="position:absolute;margin-left:-64.8pt;margin-top:68.05pt;width:199.4pt;height:54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" filled="f" stroked="f">
                <v:textbox>
                  <w:txbxContent>
                    <w:p w14:paraId="18219B48" w14:textId="77777777" w:rsidR="009459D1" w:rsidRPr="00256AF5" w:rsidRDefault="009459D1" w:rsidP="009459D1">
                      <w:pPr>
                        <w:spacing w:after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479-301-0196</w:t>
                      </w:r>
                    </w:p>
                    <w:p w14:paraId="5C4EE8A7" w14:textId="6E4C4D51" w:rsidR="009459D1" w:rsidRPr="00256AF5" w:rsidRDefault="009459D1" w:rsidP="009459D1">
                      <w:pPr>
                        <w:spacing w:after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Sai.</w:t>
                      </w:r>
                      <w:r w:rsidR="00B927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L</w:t>
                      </w: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ogica@gmail.com</w:t>
                      </w:r>
                    </w:p>
                  </w:txbxContent>
                </v:textbox>
              </v:shape>
            </w:pict>
          </mc:Fallback>
        </mc:AlternateContent>
      </w:r>
      <w:r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01A669" wp14:editId="337BC672">
                <wp:simplePos x="0" y="0"/>
                <wp:positionH relativeFrom="column">
                  <wp:posOffset>-828675</wp:posOffset>
                </wp:positionH>
                <wp:positionV relativeFrom="paragraph">
                  <wp:posOffset>-552450</wp:posOffset>
                </wp:positionV>
                <wp:extent cx="2487930" cy="1504950"/>
                <wp:effectExtent l="0" t="0" r="0" b="0"/>
                <wp:wrapNone/>
                <wp:docPr id="2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150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04427" w14:textId="77777777" w:rsidR="009459D1" w:rsidRPr="00256AF5" w:rsidRDefault="009459D1" w:rsidP="009459D1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Sai Alamelu Mangai Sai Jaganath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01A669" id="Text Box 6" o:spid="_x0000_s1028" type="#_x0000_t202" style="position:absolute;margin-left:-65.25pt;margin-top:-43.5pt;width:195.9pt;height:11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" filled="f" stroked="f">
                <v:textbox>
                  <w:txbxContent>
                    <w:p w14:paraId="5A404427" w14:textId="77777777" w:rsidR="009459D1" w:rsidRPr="00256AF5" w:rsidRDefault="009459D1" w:rsidP="009459D1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 xml:space="preserve">Sai </w:t>
                      </w:r>
                      <w:proofErr w:type="spellStart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Alamelu</w:t>
                      </w:r>
                      <w:proofErr w:type="spellEnd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 xml:space="preserve"> </w:t>
                      </w:r>
                      <w:proofErr w:type="spellStart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Mangai</w:t>
                      </w:r>
                      <w:proofErr w:type="spellEnd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 xml:space="preserve"> Sai </w:t>
                      </w:r>
                      <w:proofErr w:type="spellStart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Jaganat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7F6931B6" w14:textId="70B5476E" w:rsidR="009459D1" w:rsidRDefault="009459D1" w:rsidP="002049BD">
      <w:pPr>
        <w:rPr>
          <w:rFonts w:asciiTheme="minorHAnsi" w:hAnsiTheme="minorHAnsi" w:cstheme="minorHAnsi"/>
          <w:lang w:val="en-US"/>
        </w:rPr>
      </w:pPr>
    </w:p>
    <w:p w14:paraId="51669D57" w14:textId="4954BFB9" w:rsidR="00C9347C" w:rsidRDefault="00CC19E9">
      <w:pPr>
        <w:spacing w:after="0" w:line="240" w:lineRule="auto"/>
        <w:rPr>
          <w:rFonts w:asciiTheme="minorHAnsi" w:hAnsiTheme="minorHAnsi" w:cstheme="minorHAnsi"/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6D5A066" wp14:editId="018F6008">
            <wp:simplePos x="0" y="0"/>
            <wp:positionH relativeFrom="column">
              <wp:posOffset>4561840</wp:posOffset>
            </wp:positionH>
            <wp:positionV relativeFrom="paragraph">
              <wp:posOffset>4458970</wp:posOffset>
            </wp:positionV>
            <wp:extent cx="1951353" cy="487839"/>
            <wp:effectExtent l="0" t="0" r="0" b="7620"/>
            <wp:wrapNone/>
            <wp:docPr id="1" name="Picture 1" descr="NJTECH, IN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JTECH, INC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353" cy="487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33D6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104FCC" wp14:editId="1825E397">
                <wp:simplePos x="0" y="0"/>
                <wp:positionH relativeFrom="column">
                  <wp:posOffset>-885825</wp:posOffset>
                </wp:positionH>
                <wp:positionV relativeFrom="paragraph">
                  <wp:posOffset>1090930</wp:posOffset>
                </wp:positionV>
                <wp:extent cx="2657475" cy="395605"/>
                <wp:effectExtent l="0" t="0" r="9525" b="4445"/>
                <wp:wrapNone/>
                <wp:docPr id="24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57475" cy="395605"/>
                        </a:xfrm>
                        <a:prstGeom prst="rect">
                          <a:avLst/>
                        </a:prstGeom>
                        <a:solidFill>
                          <a:srgbClr val="2121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70E0F9" id="Rectangle 8" o:spid="_x0000_s1026" style="position:absolute;margin-left:-69.75pt;margin-top:85.9pt;width:209.25pt;height:3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" fillcolor="#212120" stroked="f"/>
            </w:pict>
          </mc:Fallback>
        </mc:AlternateContent>
      </w:r>
      <w:r w:rsidR="006B33D6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867914" wp14:editId="24BE0855">
                <wp:simplePos x="0" y="0"/>
                <wp:positionH relativeFrom="column">
                  <wp:posOffset>-809625</wp:posOffset>
                </wp:positionH>
                <wp:positionV relativeFrom="paragraph">
                  <wp:posOffset>1125220</wp:posOffset>
                </wp:positionV>
                <wp:extent cx="2522855" cy="438150"/>
                <wp:effectExtent l="0" t="0" r="0" b="0"/>
                <wp:wrapNone/>
                <wp:docPr id="2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285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6C6313" w14:textId="4E49309A" w:rsidR="009459D1" w:rsidRPr="00AD42D1" w:rsidRDefault="00311ED2" w:rsidP="009459D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867914" id="Text Box 9" o:spid="_x0000_s1029" type="#_x0000_t202" style="position:absolute;margin-left:-63.75pt;margin-top:88.6pt;width:198.65pt;height:3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" filled="f" stroked="f">
                <v:textbox>
                  <w:txbxContent>
                    <w:p w14:paraId="4B6C6313" w14:textId="4E49309A" w:rsidR="009459D1" w:rsidRPr="00AD42D1" w:rsidRDefault="00311ED2" w:rsidP="009459D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6B33D6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11F615" wp14:editId="557BA218">
                <wp:simplePos x="0" y="0"/>
                <wp:positionH relativeFrom="column">
                  <wp:posOffset>-819150</wp:posOffset>
                </wp:positionH>
                <wp:positionV relativeFrom="paragraph">
                  <wp:posOffset>1544319</wp:posOffset>
                </wp:positionV>
                <wp:extent cx="2438400" cy="6829425"/>
                <wp:effectExtent l="0" t="0" r="0" b="9525"/>
                <wp:wrapNone/>
                <wp:docPr id="2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6829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4C395F" w14:textId="62EE577F" w:rsidR="001276DF" w:rsidRP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276D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Strong sense of confidence in personal abilities</w:t>
                            </w:r>
                          </w:p>
                          <w:p w14:paraId="2708BAC7" w14:textId="77777777" w:rsid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0341B5A0" w14:textId="310EFCE5" w:rsidR="001276DF" w:rsidRP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276D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ble to work as a valued member of a team or independently</w:t>
                            </w:r>
                          </w:p>
                          <w:p w14:paraId="708004AD" w14:textId="77777777" w:rsid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0AE172E0" w14:textId="48D6B8E5" w:rsidR="001276DF" w:rsidRP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276D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omfortable working with all levels of management</w:t>
                            </w:r>
                          </w:p>
                          <w:p w14:paraId="30E46238" w14:textId="77777777" w:rsid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0600B440" w14:textId="33326F4B" w:rsidR="001276DF" w:rsidRP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276D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xcellent verbal and written communication skills.</w:t>
                            </w:r>
                          </w:p>
                          <w:p w14:paraId="17456EEB" w14:textId="77777777" w:rsid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640FC08C" w14:textId="5E109068" w:rsidR="001276DF" w:rsidRP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276D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Interpersonal and time management, organizational skills, and attention to detail.</w:t>
                            </w:r>
                          </w:p>
                          <w:p w14:paraId="74BFCB7C" w14:textId="77777777" w:rsidR="001276DF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4CE01402" w14:textId="3488AE50" w:rsidR="009459D1" w:rsidRPr="00256AF5" w:rsidRDefault="001276DF" w:rsidP="001276DF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276DF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Working understanding of business intelligence, statical computing methods and procedu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11F615" id="Text Box 10" o:spid="_x0000_s1030" type="#_x0000_t202" style="position:absolute;margin-left:-64.5pt;margin-top:121.6pt;width:192pt;height:537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" filled="f" stroked="f">
                <v:textbox>
                  <w:txbxContent>
                    <w:p w14:paraId="2C4C395F" w14:textId="62EE577F" w:rsidR="001276DF" w:rsidRP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276DF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Strong sense of confidence in personal abilities</w:t>
                      </w:r>
                    </w:p>
                    <w:p w14:paraId="2708BAC7" w14:textId="77777777" w:rsid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</w:p>
                    <w:p w14:paraId="0341B5A0" w14:textId="310EFCE5" w:rsidR="001276DF" w:rsidRP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276DF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ble to work as a valued member of a team or independently</w:t>
                      </w:r>
                    </w:p>
                    <w:p w14:paraId="708004AD" w14:textId="77777777" w:rsid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</w:p>
                    <w:p w14:paraId="0AE172E0" w14:textId="48D6B8E5" w:rsidR="001276DF" w:rsidRP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276DF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omfortable working with all levels of management</w:t>
                      </w:r>
                    </w:p>
                    <w:p w14:paraId="30E46238" w14:textId="77777777" w:rsid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</w:p>
                    <w:p w14:paraId="0600B440" w14:textId="33326F4B" w:rsidR="001276DF" w:rsidRP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276DF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xcellent verbal and written communication skills.</w:t>
                      </w:r>
                    </w:p>
                    <w:p w14:paraId="17456EEB" w14:textId="77777777" w:rsid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</w:p>
                    <w:p w14:paraId="640FC08C" w14:textId="5E109068" w:rsidR="001276DF" w:rsidRP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276DF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Interpersonal and time management, organizational skills, and attention to detail.</w:t>
                      </w:r>
                    </w:p>
                    <w:p w14:paraId="74BFCB7C" w14:textId="77777777" w:rsidR="001276DF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</w:p>
                    <w:p w14:paraId="4CE01402" w14:textId="3488AE50" w:rsidR="009459D1" w:rsidRPr="00256AF5" w:rsidRDefault="001276DF" w:rsidP="001276DF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276DF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Working understanding of business intelligence, statical computing methods and procedures.</w:t>
                      </w:r>
                    </w:p>
                  </w:txbxContent>
                </v:textbox>
              </v:shape>
            </w:pict>
          </mc:Fallback>
        </mc:AlternateContent>
      </w:r>
      <w:r w:rsidR="00C9347C">
        <w:rPr>
          <w:rFonts w:asciiTheme="minorHAnsi" w:hAnsiTheme="minorHAnsi" w:cstheme="minorHAnsi"/>
          <w:lang w:val="en-US"/>
        </w:rPr>
        <w:br w:type="page"/>
      </w:r>
    </w:p>
    <w:p w14:paraId="36EC5927" w14:textId="18046A2A" w:rsidR="00A34CBE" w:rsidRPr="00256AF5" w:rsidRDefault="00BE1C16" w:rsidP="002049BD">
      <w:pPr>
        <w:rPr>
          <w:rFonts w:asciiTheme="minorHAnsi" w:hAnsiTheme="minorHAnsi" w:cstheme="minorHAnsi"/>
          <w:lang w:val="en-US"/>
        </w:rPr>
      </w:pPr>
      <w:r w:rsidRPr="00256AF5">
        <w:rPr>
          <w:rFonts w:asciiTheme="minorHAnsi" w:hAnsiTheme="minorHAnsi" w:cstheme="minorHAns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5F825B2" wp14:editId="7C699C61">
                <wp:simplePos x="0" y="0"/>
                <wp:positionH relativeFrom="column">
                  <wp:posOffset>-819151</wp:posOffset>
                </wp:positionH>
                <wp:positionV relativeFrom="paragraph">
                  <wp:posOffset>2495550</wp:posOffset>
                </wp:positionV>
                <wp:extent cx="2543175" cy="6448425"/>
                <wp:effectExtent l="0" t="0" r="0" b="9525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3175" cy="6448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5C4455" w14:textId="3FAB9A90" w:rsidR="009459D1" w:rsidRPr="00305D1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305D1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ster of Business Administration</w:t>
                            </w:r>
                          </w:p>
                          <w:p w14:paraId="29502CA0" w14:textId="629B10AD" w:rsidR="009459D1" w:rsidRPr="00305D1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305D1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Periyar University – India</w:t>
                            </w:r>
                          </w:p>
                          <w:p w14:paraId="6BB6264D" w14:textId="60EE195F" w:rsidR="009459D1" w:rsidRPr="009459D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2003 – 2005</w:t>
                            </w:r>
                          </w:p>
                          <w:p w14:paraId="45E8455E" w14:textId="3E4030D1" w:rsidR="009459D1" w:rsidRPr="009459D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GPA</w:t>
                            </w:r>
                            <w:r w:rsidR="009A2F1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:</w:t>
                            </w:r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3.58 out of 4.00</w:t>
                            </w:r>
                          </w:p>
                          <w:p w14:paraId="2FFA85F4" w14:textId="77777777" w:rsidR="009459D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7ABA087A" w14:textId="3B61BF74" w:rsidR="009459D1" w:rsidRPr="00305D1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305D1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Bachelor of Computer Application</w:t>
                            </w:r>
                          </w:p>
                          <w:p w14:paraId="0DEEFD7C" w14:textId="3FF783B4" w:rsidR="009459D1" w:rsidRPr="00305D1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305D11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dras University – India</w:t>
                            </w:r>
                          </w:p>
                          <w:p w14:paraId="4DE42EA6" w14:textId="5DFB6078" w:rsidR="009459D1" w:rsidRPr="009459D1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2000 </w:t>
                            </w:r>
                            <w:r w:rsidR="00F41E59"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–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2003</w:t>
                            </w:r>
                          </w:p>
                          <w:p w14:paraId="2733011E" w14:textId="6B0A3FA3" w:rsidR="00E83ABF" w:rsidRPr="00256AF5" w:rsidRDefault="009459D1" w:rsidP="009459D1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93 semester credit hours Evaluated by Josef and </w:t>
                            </w:r>
                            <w:proofErr w:type="spellStart"/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Silny</w:t>
                            </w:r>
                            <w:proofErr w:type="spellEnd"/>
                            <w:r w:rsidRPr="009459D1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&amp; Associates IN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F825B2" id="_x0000_s1031" type="#_x0000_t202" style="position:absolute;margin-left:-64.5pt;margin-top:196.5pt;width:200.25pt;height:507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" filled="f" stroked="f">
                <v:textbox>
                  <w:txbxContent>
                    <w:p w14:paraId="215C4455" w14:textId="3FAB9A90" w:rsidR="009459D1" w:rsidRPr="00305D1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305D11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ster of Business Administration</w:t>
                      </w:r>
                    </w:p>
                    <w:p w14:paraId="29502CA0" w14:textId="629B10AD" w:rsidR="009459D1" w:rsidRPr="00305D1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305D11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Periyar University – India</w:t>
                      </w:r>
                    </w:p>
                    <w:p w14:paraId="6BB6264D" w14:textId="60EE195F" w:rsidR="009459D1" w:rsidRPr="009459D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2003 – 2005</w:t>
                      </w:r>
                    </w:p>
                    <w:p w14:paraId="45E8455E" w14:textId="3E4030D1" w:rsidR="009459D1" w:rsidRPr="009459D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GPA</w:t>
                      </w:r>
                      <w:r w:rsidR="009A2F15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:</w:t>
                      </w:r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3.58 out of 4.00</w:t>
                      </w:r>
                    </w:p>
                    <w:p w14:paraId="2FFA85F4" w14:textId="77777777" w:rsidR="009459D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</w:p>
                    <w:p w14:paraId="7ABA087A" w14:textId="3B61BF74" w:rsidR="009459D1" w:rsidRPr="00305D1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305D11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Bachelor of Computer Application</w:t>
                      </w:r>
                    </w:p>
                    <w:p w14:paraId="0DEEFD7C" w14:textId="3FF783B4" w:rsidR="009459D1" w:rsidRPr="00305D1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305D11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dras University – India</w:t>
                      </w:r>
                    </w:p>
                    <w:p w14:paraId="4DE42EA6" w14:textId="5DFB6078" w:rsidR="009459D1" w:rsidRPr="009459D1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2000 </w:t>
                      </w:r>
                      <w:r w:rsidR="00F41E59"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–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2003</w:t>
                      </w:r>
                    </w:p>
                    <w:p w14:paraId="2733011E" w14:textId="6B0A3FA3" w:rsidR="00E83ABF" w:rsidRPr="00256AF5" w:rsidRDefault="009459D1" w:rsidP="009459D1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93 semester credit hours Evaluated by Josef and </w:t>
                      </w:r>
                      <w:proofErr w:type="spellStart"/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Silny</w:t>
                      </w:r>
                      <w:proofErr w:type="spellEnd"/>
                      <w:r w:rsidRPr="009459D1">
                        <w:rPr>
                          <w:rFonts w:asciiTheme="minorHAnsi" w:hAnsiTheme="minorHAnsi" w:cstheme="minorHAnsi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&amp; Associates INC</w:t>
                      </w:r>
                    </w:p>
                  </w:txbxContent>
                </v:textbox>
              </v:shape>
            </w:pict>
          </mc:Fallback>
        </mc:AlternateContent>
      </w:r>
      <w:r w:rsidR="006B33D6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C0619FF" wp14:editId="7B970106">
                <wp:simplePos x="0" y="0"/>
                <wp:positionH relativeFrom="column">
                  <wp:posOffset>-885825</wp:posOffset>
                </wp:positionH>
                <wp:positionV relativeFrom="paragraph">
                  <wp:posOffset>1909445</wp:posOffset>
                </wp:positionV>
                <wp:extent cx="2657475" cy="395605"/>
                <wp:effectExtent l="0" t="0" r="9525" b="4445"/>
                <wp:wrapNone/>
                <wp:docPr id="1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57475" cy="395605"/>
                        </a:xfrm>
                        <a:prstGeom prst="rect">
                          <a:avLst/>
                        </a:prstGeom>
                        <a:solidFill>
                          <a:srgbClr val="2121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A4FB64" id="Rectangle 8" o:spid="_x0000_s1026" style="position:absolute;margin-left:-69.75pt;margin-top:150.35pt;width:209.25pt;height:31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" fillcolor="#212120" stroked="f"/>
            </w:pict>
          </mc:Fallback>
        </mc:AlternateContent>
      </w:r>
      <w:r w:rsidR="006B33D6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4250835" wp14:editId="0E1827ED">
                <wp:simplePos x="0" y="0"/>
                <wp:positionH relativeFrom="column">
                  <wp:posOffset>-847725</wp:posOffset>
                </wp:positionH>
                <wp:positionV relativeFrom="paragraph">
                  <wp:posOffset>1933575</wp:posOffset>
                </wp:positionV>
                <wp:extent cx="2522855" cy="4032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28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5ED9C9" w14:textId="3712584D" w:rsidR="009E2375" w:rsidRPr="00AD42D1" w:rsidRDefault="009459D1" w:rsidP="00256AF5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250835" id="_x0000_s1032" type="#_x0000_t202" style="position:absolute;margin-left:-66.75pt;margin-top:152.25pt;width:198.65pt;height:3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" filled="f" stroked="f">
                <v:textbox>
                  <w:txbxContent>
                    <w:p w14:paraId="7B5ED9C9" w14:textId="3712584D" w:rsidR="009E2375" w:rsidRPr="00AD42D1" w:rsidRDefault="009459D1" w:rsidP="00256AF5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AD42D1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E63905B" wp14:editId="0BCA4B38">
                <wp:simplePos x="0" y="0"/>
                <wp:positionH relativeFrom="column">
                  <wp:posOffset>1981200</wp:posOffset>
                </wp:positionH>
                <wp:positionV relativeFrom="paragraph">
                  <wp:posOffset>-409575</wp:posOffset>
                </wp:positionV>
                <wp:extent cx="4647565" cy="9420225"/>
                <wp:effectExtent l="0" t="0" r="0" b="9525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9420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6557C1" w14:textId="36A89784" w:rsidR="00176166" w:rsidRDefault="00176166" w:rsidP="00C9347C">
                            <w:pPr>
                              <w:pStyle w:val="ListParagraph"/>
                              <w:spacing w:before="240"/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7616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rojec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JDE Historical Reports</w:t>
                            </w:r>
                            <w:r w:rsidR="00B42A3D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evelopment</w:t>
                            </w:r>
                          </w:p>
                          <w:p w14:paraId="2CBFCE76" w14:textId="3D5F6089" w:rsidR="0078439B" w:rsidRDefault="00BD7BE0" w:rsidP="004A13D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Built</w:t>
                            </w:r>
                            <w:r w:rsidR="0078439B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 few reports for Operations, Finance department using </w:t>
                            </w:r>
                            <w:r w:rsidR="00C9347C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historical </w:t>
                            </w:r>
                            <w:r w:rsidR="0078439B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ata from SQL Server, SharePoint list and Excel</w:t>
                            </w:r>
                            <w:r w:rsidR="006C49B2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48F36B72" w14:textId="3DA6C875" w:rsidR="0078439B" w:rsidRDefault="0078439B" w:rsidP="004A13D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Worked with users and stakeholders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directly 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cross the company to understand their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reporting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requirement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nd business problems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10799FD3" w14:textId="77777777" w:rsidR="00BD7BE0" w:rsidRDefault="00BD7BE0" w:rsidP="00C71773">
                            <w:pPr>
                              <w:pStyle w:val="ListParagraph"/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1F491B48" w14:textId="165B3A4A" w:rsidR="00C71773" w:rsidRPr="00C71773" w:rsidRDefault="00C71773" w:rsidP="00C71773">
                            <w:pPr>
                              <w:pStyle w:val="ListParagraph"/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76166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rojec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Issue Parts to a Work Order </w:t>
                            </w:r>
                            <w:r w:rsidR="00BD7BE0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R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port</w:t>
                            </w:r>
                            <w:r w:rsidR="00B42A3D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 Development</w:t>
                            </w:r>
                          </w:p>
                          <w:p w14:paraId="4538FF2D" w14:textId="4BAB6FDF" w:rsidR="00C9347C" w:rsidRDefault="00BE1C16" w:rsidP="00BE1C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eveloped Power BI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="00C345D1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harts and reports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r w:rsidR="0078439B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o visually represent the issue parts requests</w:t>
                            </w:r>
                            <w:r w:rsidR="007747A1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ata extracted from SQL Server</w:t>
                            </w:r>
                            <w:r w:rsidR="006C49B2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2A754145" w14:textId="5F7C58EC" w:rsidR="00BE1C16" w:rsidRDefault="00C9347C" w:rsidP="00BE1C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he</w:t>
                            </w:r>
                            <w:r w:rsidR="00BD7BE0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reports help</w:t>
                            </w:r>
                            <w:r w:rsidR="007747A1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d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the business to know the </w:t>
                            </w:r>
                            <w:r w:rsidR="007747A1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requests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that are being submitted and know the trending locations and leaders</w:t>
                            </w:r>
                            <w:r w:rsidR="007747A1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68C6D622" w14:textId="77777777" w:rsidR="00C9347C" w:rsidRDefault="00C9347C" w:rsidP="00C71773">
                            <w:pPr>
                              <w:pStyle w:val="ListParagraph"/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 w14:paraId="5EB99F76" w14:textId="343B7A12" w:rsidR="00C71773" w:rsidRPr="00C71773" w:rsidRDefault="00C71773" w:rsidP="00C71773">
                            <w:pPr>
                              <w:pStyle w:val="ListParagraph"/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C7177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Other Responsibilities:</w:t>
                            </w:r>
                          </w:p>
                          <w:p w14:paraId="347CAF31" w14:textId="7EAB57FE" w:rsidR="00C24EC4" w:rsidRDefault="00C24EC4" w:rsidP="00256AF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irect client interaction to present the reports</w:t>
                            </w:r>
                            <w:r w:rsidR="00B5736F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over screenshare</w:t>
                            </w:r>
                          </w:p>
                          <w:p w14:paraId="5A9230B8" w14:textId="3DE5D081" w:rsidR="00256AF5" w:rsidRPr="00256AF5" w:rsidRDefault="00256AF5" w:rsidP="00256AF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Implemented changes to production environment and ensured proper Change Management policies were followed</w:t>
                            </w:r>
                            <w:r w:rsidR="00EA3C9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3563F543" w14:textId="24F52910" w:rsidR="00256AF5" w:rsidRDefault="00256AF5" w:rsidP="00C25C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naged and configured report and workspace security in Power BI Service.</w:t>
                            </w:r>
                          </w:p>
                          <w:p w14:paraId="6C350242" w14:textId="07CF8755" w:rsidR="00BD7BE0" w:rsidRPr="00BD7BE0" w:rsidRDefault="00BD7BE0" w:rsidP="00BD7B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Proactively gave suggestions on the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Power BI 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report development and came up with ideas that helped business to understand the data better visually.</w:t>
                            </w:r>
                          </w:p>
                          <w:p w14:paraId="56F2B16A" w14:textId="7F4B562E" w:rsidR="00256AF5" w:rsidRPr="00256AF5" w:rsidRDefault="00256AF5" w:rsidP="00C25C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Implemented several DAX functions for various calculations.</w:t>
                            </w:r>
                          </w:p>
                          <w:p w14:paraId="3819D39A" w14:textId="6B3950F1" w:rsidR="00256AF5" w:rsidRPr="00256AF5" w:rsidRDefault="00256AF5" w:rsidP="00C25C2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Was responsible for ad-hoc Power BI reports development</w:t>
                            </w:r>
                            <w:r w:rsidR="00A45D0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5EAB967D" w14:textId="7BEBA743" w:rsidR="006928DA" w:rsidRDefault="00256AF5" w:rsidP="00B5736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reated technical materials and trained end users</w:t>
                            </w:r>
                            <w:r w:rsidR="00EA3C94"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  <w:p w14:paraId="1A7CB5D8" w14:textId="00F42F97" w:rsidR="00D23257" w:rsidRDefault="00D23257" w:rsidP="00C9347C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color w:val="000000" w:themeColor="text1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63905B" id="_x0000_s1033" type="#_x0000_t202" style="position:absolute;margin-left:156pt;margin-top:-32.25pt;width:365.95pt;height:741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" filled="f" stroked="f">
                <v:textbox>
                  <w:txbxContent>
                    <w:p w14:paraId="3D6557C1" w14:textId="36A89784" w:rsidR="00176166" w:rsidRDefault="00176166" w:rsidP="00C9347C">
                      <w:pPr>
                        <w:pStyle w:val="ListParagraph"/>
                        <w:spacing w:before="240"/>
                        <w:ind w:left="36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17616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Project Name: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JDE Historical Reports</w:t>
                      </w:r>
                      <w:r w:rsidR="00B42A3D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evelopment</w:t>
                      </w:r>
                    </w:p>
                    <w:p w14:paraId="2CBFCE76" w14:textId="3D5F6089" w:rsidR="0078439B" w:rsidRDefault="00BD7BE0" w:rsidP="004A13D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Built</w:t>
                      </w:r>
                      <w:r w:rsidR="0078439B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 few reports for Operations, Finance department using </w:t>
                      </w:r>
                      <w:r w:rsidR="00C9347C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historical </w:t>
                      </w:r>
                      <w:r w:rsidR="0078439B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data from SQL Server, SharePoint list and Excel</w:t>
                      </w:r>
                      <w:r w:rsidR="006C49B2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48F36B72" w14:textId="3DA6C875" w:rsidR="0078439B" w:rsidRDefault="0078439B" w:rsidP="004A13D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Worked with users and stakeholders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directly </w:t>
                      </w: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across the company to understand their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reporting</w:t>
                      </w: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requirements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nd business problems</w:t>
                      </w: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10799FD3" w14:textId="77777777" w:rsidR="00BD7BE0" w:rsidRDefault="00BD7BE0" w:rsidP="00C71773">
                      <w:pPr>
                        <w:pStyle w:val="ListParagraph"/>
                        <w:ind w:left="360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</w:p>
                    <w:p w14:paraId="1F491B48" w14:textId="165B3A4A" w:rsidR="00C71773" w:rsidRPr="00C71773" w:rsidRDefault="00C71773" w:rsidP="00C71773">
                      <w:pPr>
                        <w:pStyle w:val="ListParagraph"/>
                        <w:ind w:left="36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176166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Project Name: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Issue Parts to a Work Order </w:t>
                      </w:r>
                      <w:r w:rsidR="00BD7BE0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R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eport</w:t>
                      </w:r>
                      <w:r w:rsidR="00B42A3D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s Development</w:t>
                      </w:r>
                    </w:p>
                    <w:p w14:paraId="4538FF2D" w14:textId="4BAB6FDF" w:rsidR="00C9347C" w:rsidRDefault="00BE1C16" w:rsidP="00BE1C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Developed Power BI</w:t>
                      </w: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="00C345D1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charts and reports</w:t>
                      </w: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r w:rsidR="0078439B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to visually represent the issue parts requests</w:t>
                      </w:r>
                      <w:r w:rsidR="007747A1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ata extracted from SQL Server</w:t>
                      </w:r>
                      <w:r w:rsidR="006C49B2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2A754145" w14:textId="5F7C58EC" w:rsidR="00BE1C16" w:rsidRDefault="00C9347C" w:rsidP="00BE1C1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The</w:t>
                      </w:r>
                      <w:r w:rsidR="00BD7BE0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se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reports help</w:t>
                      </w:r>
                      <w:r w:rsidR="007747A1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ed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the business to know the </w:t>
                      </w:r>
                      <w:r w:rsidR="007747A1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requests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that are being submitted and know the trending locations and leaders</w:t>
                      </w:r>
                      <w:r w:rsidR="007747A1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68C6D622" w14:textId="77777777" w:rsidR="00C9347C" w:rsidRDefault="00C9347C" w:rsidP="00C71773">
                      <w:pPr>
                        <w:pStyle w:val="ListParagraph"/>
                        <w:ind w:left="360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</w:p>
                    <w:p w14:paraId="5EB99F76" w14:textId="343B7A12" w:rsidR="00C71773" w:rsidRPr="00C71773" w:rsidRDefault="00C71773" w:rsidP="00C71773">
                      <w:pPr>
                        <w:pStyle w:val="ListParagraph"/>
                        <w:ind w:left="360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C71773">
                        <w:rPr>
                          <w:rFonts w:asciiTheme="minorHAnsi" w:hAnsiTheme="minorHAnsi" w:cstheme="minorHAnsi"/>
                          <w:b/>
                          <w:bCs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Other Responsibilities:</w:t>
                      </w:r>
                    </w:p>
                    <w:p w14:paraId="347CAF31" w14:textId="7EAB57FE" w:rsidR="00C24EC4" w:rsidRDefault="00C24EC4" w:rsidP="00256AF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Direct client interaction to present the reports</w:t>
                      </w:r>
                      <w:r w:rsidR="00B5736F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over screenshare</w:t>
                      </w:r>
                    </w:p>
                    <w:p w14:paraId="5A9230B8" w14:textId="3DE5D081" w:rsidR="00256AF5" w:rsidRPr="00256AF5" w:rsidRDefault="00256AF5" w:rsidP="00256AF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Implemented changes to production environment and ensured proper Change Management policies were followed</w:t>
                      </w:r>
                      <w:r w:rsidR="00EA3C9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3563F543" w14:textId="24F52910" w:rsidR="00256AF5" w:rsidRDefault="00256AF5" w:rsidP="00C25C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Managed and configured report and workspace security in Power BI Service.</w:t>
                      </w:r>
                    </w:p>
                    <w:p w14:paraId="6C350242" w14:textId="07CF8755" w:rsidR="00BD7BE0" w:rsidRPr="00BD7BE0" w:rsidRDefault="00BD7BE0" w:rsidP="00BD7B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Proactively gave suggestions on the </w:t>
                      </w:r>
                      <w:r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 xml:space="preserve">Power BI </w:t>
                      </w: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report development and came up with ideas that helped business to understand the data better visually.</w:t>
                      </w:r>
                    </w:p>
                    <w:p w14:paraId="56F2B16A" w14:textId="7F4B562E" w:rsidR="00256AF5" w:rsidRPr="00256AF5" w:rsidRDefault="00256AF5" w:rsidP="00C25C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Implemented several DAX functions for various calculations.</w:t>
                      </w:r>
                    </w:p>
                    <w:p w14:paraId="3819D39A" w14:textId="6B3950F1" w:rsidR="00256AF5" w:rsidRPr="00256AF5" w:rsidRDefault="00256AF5" w:rsidP="00C25C2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Was responsible for ad-hoc Power BI reports development</w:t>
                      </w:r>
                      <w:r w:rsidR="00A45D0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5EAB967D" w14:textId="7BEBA743" w:rsidR="006928DA" w:rsidRDefault="00256AF5" w:rsidP="00B5736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Created technical materials and trained end users</w:t>
                      </w:r>
                      <w:r w:rsidR="00EA3C94"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  <w:p w14:paraId="1A7CB5D8" w14:textId="00F42F97" w:rsidR="00D23257" w:rsidRDefault="00D23257" w:rsidP="00C9347C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color w:val="000000" w:themeColor="text1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F153D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3AE4B3D" wp14:editId="4C9BA45B">
                <wp:simplePos x="0" y="0"/>
                <wp:positionH relativeFrom="column">
                  <wp:posOffset>-822960</wp:posOffset>
                </wp:positionH>
                <wp:positionV relativeFrom="paragraph">
                  <wp:posOffset>864235</wp:posOffset>
                </wp:positionV>
                <wp:extent cx="2532380" cy="694690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81D4B1" w14:textId="77777777" w:rsidR="005F153D" w:rsidRPr="00256AF5" w:rsidRDefault="005F153D" w:rsidP="000E69B5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479-301-0196</w:t>
                            </w:r>
                          </w:p>
                          <w:p w14:paraId="78A7BDC8" w14:textId="6FFB6E2B" w:rsidR="00016E0B" w:rsidRPr="00256AF5" w:rsidRDefault="005F153D" w:rsidP="000E69B5">
                            <w:pPr>
                              <w:spacing w:after="0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Sai.</w:t>
                            </w:r>
                            <w:r w:rsidR="00B927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L</w:t>
                            </w: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ogic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AE4B3D" id="_x0000_s1034" type="#_x0000_t202" style="position:absolute;margin-left:-64.8pt;margin-top:68.05pt;width:199.4pt;height:54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" filled="f" stroked="f">
                <v:textbox>
                  <w:txbxContent>
                    <w:p w14:paraId="5181D4B1" w14:textId="77777777" w:rsidR="005F153D" w:rsidRPr="00256AF5" w:rsidRDefault="005F153D" w:rsidP="000E69B5">
                      <w:pPr>
                        <w:spacing w:after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479-301-0196</w:t>
                      </w:r>
                    </w:p>
                    <w:p w14:paraId="78A7BDC8" w14:textId="6FFB6E2B" w:rsidR="00016E0B" w:rsidRPr="00256AF5" w:rsidRDefault="005F153D" w:rsidP="000E69B5">
                      <w:pPr>
                        <w:spacing w:after="0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Sai.</w:t>
                      </w:r>
                      <w:r w:rsidR="00B927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L</w:t>
                      </w: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ogica@gmail.com</w:t>
                      </w:r>
                    </w:p>
                  </w:txbxContent>
                </v:textbox>
              </v:shape>
            </w:pict>
          </mc:Fallback>
        </mc:AlternateContent>
      </w:r>
      <w:r w:rsidR="005F153D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67859EA" wp14:editId="4A27A3FF">
                <wp:simplePos x="0" y="0"/>
                <wp:positionH relativeFrom="column">
                  <wp:posOffset>-828675</wp:posOffset>
                </wp:positionH>
                <wp:positionV relativeFrom="paragraph">
                  <wp:posOffset>-552450</wp:posOffset>
                </wp:positionV>
                <wp:extent cx="2487930" cy="1504950"/>
                <wp:effectExtent l="0" t="0" r="0" b="0"/>
                <wp:wrapNone/>
                <wp:docPr id="2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1504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5FBFFA" w14:textId="2C35825B" w:rsidR="00330420" w:rsidRPr="00256AF5" w:rsidRDefault="005F153D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256AF5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Sai Alamelu Mangai Sai Jaganath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7859EA" id="_x0000_s1035" type="#_x0000_t202" style="position:absolute;margin-left:-65.25pt;margin-top:-43.5pt;width:195.9pt;height:118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" filled="f" stroked="f">
                <v:textbox>
                  <w:txbxContent>
                    <w:p w14:paraId="1E5FBFFA" w14:textId="2C35825B" w:rsidR="00330420" w:rsidRPr="00256AF5" w:rsidRDefault="005F153D" w:rsidP="00F029CA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 xml:space="preserve">Sai </w:t>
                      </w:r>
                      <w:proofErr w:type="spellStart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Alamelu</w:t>
                      </w:r>
                      <w:proofErr w:type="spellEnd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 xml:space="preserve"> </w:t>
                      </w:r>
                      <w:proofErr w:type="spellStart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Mangai</w:t>
                      </w:r>
                      <w:proofErr w:type="spellEnd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 xml:space="preserve"> Sai </w:t>
                      </w:r>
                      <w:proofErr w:type="spellStart"/>
                      <w:r w:rsidRPr="00256AF5">
                        <w:rPr>
                          <w:rFonts w:asciiTheme="minorHAnsi" w:hAnsiTheme="minorHAnsi" w:cstheme="minorHAnsi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Jaganath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30420" w:rsidRPr="00256AF5">
        <w:rPr>
          <w:rFonts w:asciiTheme="minorHAnsi" w:hAnsiTheme="minorHAnsi" w:cs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051A1DD" wp14:editId="5CB91F7B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706370" cy="10058400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10058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C0F2B7" id="Rectangle 4" o:spid="_x0000_s1026" style="position:absolute;margin-left:-1in;margin-top:-1in;width:213.1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" fillcolor="#212934 [1615]" stroked="f"/>
            </w:pict>
          </mc:Fallback>
        </mc:AlternateContent>
      </w:r>
    </w:p>
    <w:sectPr w:rsidR="00A34CBE" w:rsidRPr="00256AF5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A654D8"/>
    <w:multiLevelType w:val="hybridMultilevel"/>
    <w:tmpl w:val="57A02E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EE49B6">
      <w:start w:val="93"/>
      <w:numFmt w:val="bullet"/>
      <w:lvlText w:val="•"/>
      <w:lvlJc w:val="left"/>
      <w:pPr>
        <w:ind w:left="1440" w:hanging="72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9744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03273E"/>
    <w:rsid w:val="000B2EB3"/>
    <w:rsid w:val="000C2934"/>
    <w:rsid w:val="000D09E1"/>
    <w:rsid w:val="000E69B5"/>
    <w:rsid w:val="000F7E5C"/>
    <w:rsid w:val="00112946"/>
    <w:rsid w:val="001276DF"/>
    <w:rsid w:val="001327E7"/>
    <w:rsid w:val="00170039"/>
    <w:rsid w:val="00176166"/>
    <w:rsid w:val="0017713C"/>
    <w:rsid w:val="001C6D8F"/>
    <w:rsid w:val="002049BD"/>
    <w:rsid w:val="00256AF5"/>
    <w:rsid w:val="002A2B8D"/>
    <w:rsid w:val="002E45FE"/>
    <w:rsid w:val="002E6E0F"/>
    <w:rsid w:val="00305D11"/>
    <w:rsid w:val="00311ED2"/>
    <w:rsid w:val="003159DE"/>
    <w:rsid w:val="00330420"/>
    <w:rsid w:val="00360C7A"/>
    <w:rsid w:val="003E0796"/>
    <w:rsid w:val="0049051B"/>
    <w:rsid w:val="00494F9B"/>
    <w:rsid w:val="00497E82"/>
    <w:rsid w:val="004A13D9"/>
    <w:rsid w:val="004B40F6"/>
    <w:rsid w:val="00541624"/>
    <w:rsid w:val="00594EEA"/>
    <w:rsid w:val="00597F9D"/>
    <w:rsid w:val="005C0301"/>
    <w:rsid w:val="005F0BDF"/>
    <w:rsid w:val="005F153D"/>
    <w:rsid w:val="006928DA"/>
    <w:rsid w:val="006B33D6"/>
    <w:rsid w:val="006B715A"/>
    <w:rsid w:val="006C49B2"/>
    <w:rsid w:val="00706B59"/>
    <w:rsid w:val="00742A2A"/>
    <w:rsid w:val="007747A1"/>
    <w:rsid w:val="0078439B"/>
    <w:rsid w:val="00850C92"/>
    <w:rsid w:val="00852B77"/>
    <w:rsid w:val="008611AC"/>
    <w:rsid w:val="00866112"/>
    <w:rsid w:val="008926C1"/>
    <w:rsid w:val="00895F58"/>
    <w:rsid w:val="008E4F6F"/>
    <w:rsid w:val="009459D1"/>
    <w:rsid w:val="009756A0"/>
    <w:rsid w:val="009A2F15"/>
    <w:rsid w:val="009E2375"/>
    <w:rsid w:val="00A34CBE"/>
    <w:rsid w:val="00A45D04"/>
    <w:rsid w:val="00AB0AB9"/>
    <w:rsid w:val="00AD42D1"/>
    <w:rsid w:val="00B13538"/>
    <w:rsid w:val="00B16E7B"/>
    <w:rsid w:val="00B42A3D"/>
    <w:rsid w:val="00B5736F"/>
    <w:rsid w:val="00B927F5"/>
    <w:rsid w:val="00B944BC"/>
    <w:rsid w:val="00BA2320"/>
    <w:rsid w:val="00BD7BE0"/>
    <w:rsid w:val="00BE1C16"/>
    <w:rsid w:val="00BF6CA6"/>
    <w:rsid w:val="00BF7866"/>
    <w:rsid w:val="00C23221"/>
    <w:rsid w:val="00C24EC4"/>
    <w:rsid w:val="00C25C2F"/>
    <w:rsid w:val="00C345D1"/>
    <w:rsid w:val="00C71525"/>
    <w:rsid w:val="00C71773"/>
    <w:rsid w:val="00C9347C"/>
    <w:rsid w:val="00CC19E9"/>
    <w:rsid w:val="00CC4E78"/>
    <w:rsid w:val="00CD67DF"/>
    <w:rsid w:val="00D23257"/>
    <w:rsid w:val="00D46C16"/>
    <w:rsid w:val="00D554B4"/>
    <w:rsid w:val="00DA28D2"/>
    <w:rsid w:val="00DA5DAC"/>
    <w:rsid w:val="00DC50D3"/>
    <w:rsid w:val="00E0493D"/>
    <w:rsid w:val="00E10FBD"/>
    <w:rsid w:val="00E25DD0"/>
    <w:rsid w:val="00E3795D"/>
    <w:rsid w:val="00E663AC"/>
    <w:rsid w:val="00E83ABF"/>
    <w:rsid w:val="00E86EBB"/>
    <w:rsid w:val="00EA3C94"/>
    <w:rsid w:val="00F029CA"/>
    <w:rsid w:val="00F04B2F"/>
    <w:rsid w:val="00F3149C"/>
    <w:rsid w:val="00F41E59"/>
    <w:rsid w:val="00F43695"/>
    <w:rsid w:val="00F45F31"/>
    <w:rsid w:val="00F8206D"/>
    <w:rsid w:val="00F862FA"/>
    <w:rsid w:val="00FD5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  <w14:docId w14:val="1C05E5D6"/>
  <w15:chartTrackingRefBased/>
  <w15:docId w15:val="{A8ED6C35-1E4D-49EC-B318-5F5775D5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257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AF5"/>
    <w:pPr>
      <w:ind w:left="720"/>
      <w:contextualSpacing/>
    </w:pPr>
  </w:style>
  <w:style w:type="table" w:styleId="TableGrid">
    <w:name w:val="Table Grid"/>
    <w:basedOn w:val="TableNormal"/>
    <w:uiPriority w:val="39"/>
    <w:rsid w:val="00BE1C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Sabarinath</dc:creator>
  <cp:keywords/>
  <dc:description/>
  <cp:lastModifiedBy>sai alamelu mangai sai jaganathan</cp:lastModifiedBy>
  <cp:revision>2</cp:revision>
  <dcterms:created xsi:type="dcterms:W3CDTF">2022-10-04T17:16:00Z</dcterms:created>
  <dcterms:modified xsi:type="dcterms:W3CDTF">2022-10-04T17:16:00Z</dcterms:modified>
</cp:coreProperties>
</file>